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F725E5" w14:textId="58E5A0D2" w:rsidR="00690551" w:rsidRDefault="00D9482E" w:rsidP="000A558E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1A025E">
        <w:rPr>
          <w:rFonts w:ascii="Lato" w:hAnsi="Lato"/>
        </w:rPr>
        <w:t>9</w:t>
      </w:r>
      <w:r w:rsidR="00A01211">
        <w:rPr>
          <w:rFonts w:ascii="Lato" w:hAnsi="Lato"/>
        </w:rPr>
        <w:t xml:space="preserve">– </w:t>
      </w:r>
      <w:proofErr w:type="spellStart"/>
      <w:r w:rsidR="00F81FC8">
        <w:rPr>
          <w:rFonts w:ascii="Lato" w:hAnsi="Lato"/>
        </w:rPr>
        <w:t>r</w:t>
      </w:r>
      <w:r w:rsidR="00690551">
        <w:rPr>
          <w:rFonts w:ascii="Lato" w:hAnsi="Lato"/>
        </w:rPr>
        <w:t>ock:paper:scissor</w:t>
      </w:r>
      <w:r>
        <w:rPr>
          <w:rFonts w:ascii="Lato" w:hAnsi="Lato"/>
        </w:rPr>
        <w:t>s</w:t>
      </w:r>
      <w:proofErr w:type="spellEnd"/>
      <w:r w:rsidR="00690551">
        <w:rPr>
          <w:rFonts w:ascii="Lato" w:hAnsi="Lato"/>
        </w:rPr>
        <w:t xml:space="preserve"> </w:t>
      </w:r>
      <w:r w:rsidR="006375C8">
        <w:rPr>
          <w:rFonts w:ascii="Lato" w:hAnsi="Lato"/>
        </w:rPr>
        <w:t>G</w:t>
      </w:r>
      <w:r w:rsidR="00690551">
        <w:rPr>
          <w:rFonts w:ascii="Lato" w:hAnsi="Lato"/>
        </w:rPr>
        <w:t xml:space="preserve">ame </w:t>
      </w:r>
      <w:r w:rsidR="00A01211">
        <w:rPr>
          <w:rFonts w:ascii="Lato" w:hAnsi="Lato"/>
        </w:rPr>
        <w:t>Project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690551" w14:paraId="6D58B149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E75AB04" w14:textId="1C89BA22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6375C8">
              <w:rPr>
                <w:rFonts w:ascii="Lato" w:hAnsi="Lato"/>
              </w:rPr>
              <w:t>Big Picture – Why Is This Relevant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32E96B7" w14:textId="337C6D67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6375C8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690551" w14:paraId="34507D4D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E96304E" w14:textId="77777777" w:rsidR="00690551" w:rsidRDefault="00690551" w:rsidP="00690551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 this project will be introduced to the concept of radio communication and will use it along with other familiar programming blocks to program a seemingly simple game, the act of creating real world logic and functionality in a program is a vital skill in physical computing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2C82B07" w14:textId="77777777" w:rsidR="00690551" w:rsidRDefault="00690551" w:rsidP="00690551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use the radio blocks to broadcast radio signals to and from a micro:bit and use them to trigger other blocks</w:t>
            </w:r>
          </w:p>
          <w:p w14:paraId="34278DC6" w14:textId="0C16581F" w:rsidR="00690551" w:rsidRDefault="00690551" w:rsidP="00690551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pply programming knowledge to solve a problem</w:t>
            </w:r>
          </w:p>
          <w:p w14:paraId="2341F493" w14:textId="44A077DF" w:rsidR="00690551" w:rsidRDefault="00690551" w:rsidP="00A01211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apply a real-life game into a computational model</w:t>
            </w:r>
          </w:p>
        </w:tc>
      </w:tr>
      <w:tr w:rsidR="00690551" w14:paraId="20591052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EE3BAE8" w14:textId="42E1795E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6375C8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6375C8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6375C8">
              <w:rPr>
                <w:rFonts w:ascii="Lato" w:hAnsi="Lato"/>
              </w:rPr>
              <w:t>Engage Learners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1861824" w14:textId="1287BA27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6375C8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690551" w14:paraId="175845C7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3D3DB34" w14:textId="77777777" w:rsidR="00690551" w:rsidRDefault="00690551" w:rsidP="00690551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project is a game which is inherently engaging</w:t>
            </w:r>
          </w:p>
          <w:p w14:paraId="418D2352" w14:textId="77777777" w:rsidR="00690551" w:rsidRDefault="00690551" w:rsidP="00690551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game is two </w:t>
            </w:r>
            <w:proofErr w:type="gramStart"/>
            <w:r>
              <w:rPr>
                <w:rFonts w:ascii="Lato" w:hAnsi="Lato"/>
              </w:rPr>
              <w:t>player</w:t>
            </w:r>
            <w:proofErr w:type="gramEnd"/>
            <w:r>
              <w:rPr>
                <w:rFonts w:ascii="Lato" w:hAnsi="Lato"/>
              </w:rPr>
              <w:t xml:space="preserve"> </w:t>
            </w:r>
          </w:p>
          <w:p w14:paraId="762BA3A4" w14:textId="756EEEE4" w:rsidR="00690551" w:rsidRDefault="00690551" w:rsidP="00D9482E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331B9DA" w14:textId="3A02221F" w:rsidR="00690551" w:rsidRDefault="00690551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6375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25B389A2" w14:textId="7E6D4497" w:rsidR="00690551" w:rsidRDefault="00690551" w:rsidP="00690551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</w:rPr>
              <w:t xml:space="preserve">Learners will create a </w:t>
            </w:r>
            <w:proofErr w:type="spellStart"/>
            <w:r>
              <w:rPr>
                <w:rFonts w:ascii="Lato" w:hAnsi="Lato"/>
              </w:rPr>
              <w:t>rock</w:t>
            </w:r>
            <w:r w:rsidR="00F81FC8">
              <w:rPr>
                <w:rFonts w:ascii="Lato" w:hAnsi="Lato"/>
              </w:rPr>
              <w:t>:</w:t>
            </w:r>
            <w:r>
              <w:rPr>
                <w:rFonts w:ascii="Lato" w:hAnsi="Lato"/>
              </w:rPr>
              <w:t>paper</w:t>
            </w:r>
            <w:r w:rsidR="00F81FC8">
              <w:rPr>
                <w:rFonts w:ascii="Lato" w:hAnsi="Lato"/>
              </w:rPr>
              <w:t>:</w:t>
            </w:r>
            <w:r>
              <w:rPr>
                <w:rFonts w:ascii="Lato" w:hAnsi="Lato"/>
              </w:rPr>
              <w:t>scissors</w:t>
            </w:r>
            <w:proofErr w:type="spellEnd"/>
            <w:r>
              <w:rPr>
                <w:rFonts w:ascii="Lato" w:hAnsi="Lato"/>
              </w:rPr>
              <w:t xml:space="preserve"> game using the radio blocks </w:t>
            </w:r>
          </w:p>
          <w:p w14:paraId="73B3D07C" w14:textId="03EA64B1" w:rsidR="00690551" w:rsidRDefault="00690551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6375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54522493" w14:textId="17B526AC" w:rsidR="00690551" w:rsidRDefault="00690551" w:rsidP="00690551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</w:rPr>
              <w:t xml:space="preserve">Learners will create a working multiplayer </w:t>
            </w:r>
            <w:proofErr w:type="spellStart"/>
            <w:r>
              <w:rPr>
                <w:rFonts w:ascii="Lato" w:hAnsi="Lato"/>
              </w:rPr>
              <w:t>rock</w:t>
            </w:r>
            <w:r w:rsidR="00F81FC8">
              <w:rPr>
                <w:rFonts w:ascii="Lato" w:hAnsi="Lato"/>
              </w:rPr>
              <w:t>:</w:t>
            </w:r>
            <w:r>
              <w:rPr>
                <w:rFonts w:ascii="Lato" w:hAnsi="Lato"/>
              </w:rPr>
              <w:t>paper</w:t>
            </w:r>
            <w:r w:rsidR="00F81FC8">
              <w:rPr>
                <w:rFonts w:ascii="Lato" w:hAnsi="Lato"/>
              </w:rPr>
              <w:t>:</w:t>
            </w:r>
            <w:r>
              <w:rPr>
                <w:rFonts w:ascii="Lato" w:hAnsi="Lato"/>
              </w:rPr>
              <w:t>scissors</w:t>
            </w:r>
            <w:proofErr w:type="spellEnd"/>
            <w:r>
              <w:rPr>
                <w:rFonts w:ascii="Lato" w:hAnsi="Lato"/>
              </w:rPr>
              <w:t xml:space="preserve"> game using the radio blocks </w:t>
            </w:r>
          </w:p>
          <w:p w14:paraId="6E51FB3C" w14:textId="08074296" w:rsidR="00690551" w:rsidRDefault="00690551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6375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5A2012D9" w14:textId="24AF4DF4" w:rsidR="00690551" w:rsidRDefault="00690551" w:rsidP="00690551">
            <w:pPr>
              <w:pStyle w:val="ListParagraph"/>
              <w:numPr>
                <w:ilvl w:val="0"/>
                <w:numId w:val="1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augment the game beyond the </w:t>
            </w:r>
            <w:r w:rsidR="000A558E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uccess </w:t>
            </w:r>
            <w:r w:rsidR="000A558E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riteria</w:t>
            </w:r>
          </w:p>
          <w:p w14:paraId="1B7FF7F5" w14:textId="77777777" w:rsidR="00690551" w:rsidRDefault="00690551" w:rsidP="0017307B">
            <w:pPr>
              <w:pStyle w:val="ListParagraph"/>
              <w:rPr>
                <w:rFonts w:ascii="Lato" w:hAnsi="Lato"/>
              </w:rPr>
            </w:pPr>
          </w:p>
        </w:tc>
      </w:tr>
      <w:tr w:rsidR="000E7B1F" w14:paraId="39C20BB7" w14:textId="77777777" w:rsidTr="00BF53C9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F487520" w14:textId="06839867" w:rsidR="000E7B1F" w:rsidRPr="000E7B1F" w:rsidRDefault="000E7B1F" w:rsidP="000E7B1F">
            <w:pPr>
              <w:pStyle w:val="Heading2"/>
              <w:outlineLvl w:val="1"/>
              <w:rPr>
                <w:rFonts w:ascii="Lato" w:hAnsi="Lato"/>
              </w:rPr>
            </w:pPr>
            <w:r w:rsidRPr="000E7B1F">
              <w:rPr>
                <w:rFonts w:ascii="Lato" w:hAnsi="Lato"/>
              </w:rPr>
              <w:t>Links to KS 3 Programme of Study</w:t>
            </w:r>
          </w:p>
        </w:tc>
      </w:tr>
      <w:tr w:rsidR="000E7B1F" w14:paraId="3798D7F7" w14:textId="77777777" w:rsidTr="00BF53C9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D5BC6EA" w14:textId="5B4901A0" w:rsidR="000E7B1F" w:rsidRPr="000E7B1F" w:rsidRDefault="000E7B1F" w:rsidP="000E7B1F">
            <w:pPr>
              <w:pStyle w:val="ListParagraph"/>
              <w:numPr>
                <w:ilvl w:val="0"/>
                <w:numId w:val="18"/>
              </w:numPr>
              <w:rPr>
                <w:rFonts w:ascii="Lato" w:hAnsi="Lato"/>
                <w:bCs/>
              </w:rPr>
            </w:pPr>
            <w:r w:rsidRPr="000E7B1F">
              <w:rPr>
                <w:rFonts w:ascii="Lato" w:hAnsi="Lato"/>
                <w:bCs/>
              </w:rPr>
              <w:t>Understand the software and hardware components that make up computer systems, an</w:t>
            </w:r>
            <w:r w:rsidR="00D659E0">
              <w:rPr>
                <w:rFonts w:ascii="Lato" w:hAnsi="Lato"/>
                <w:bCs/>
              </w:rPr>
              <w:t>d</w:t>
            </w:r>
            <w:r w:rsidRPr="000E7B1F">
              <w:rPr>
                <w:rFonts w:ascii="Lato" w:hAnsi="Lato"/>
                <w:bCs/>
              </w:rPr>
              <w:t xml:space="preserve"> how they communicate with one another and with other systems</w:t>
            </w:r>
          </w:p>
          <w:p w14:paraId="25F15D66" w14:textId="6580484C" w:rsidR="000E7B1F" w:rsidRPr="000E7B1F" w:rsidRDefault="000E7B1F" w:rsidP="000E7B1F">
            <w:pPr>
              <w:pStyle w:val="ListParagraph"/>
              <w:numPr>
                <w:ilvl w:val="0"/>
                <w:numId w:val="18"/>
              </w:numPr>
              <w:rPr>
                <w:rFonts w:ascii="Lato" w:hAnsi="Lato"/>
                <w:b/>
                <w:bCs/>
              </w:rPr>
            </w:pPr>
            <w:r w:rsidRPr="000E7B1F">
              <w:rPr>
                <w:rFonts w:ascii="Lato" w:hAnsi="Lato"/>
                <w:bCs/>
              </w:rPr>
              <w:t xml:space="preserve">Create, re-use, revise and re-purpose digital artefacts for a given audience, with attention to trustworthiness, </w:t>
            </w:r>
            <w:proofErr w:type="gramStart"/>
            <w:r w:rsidRPr="000E7B1F">
              <w:rPr>
                <w:rFonts w:ascii="Lato" w:hAnsi="Lato"/>
                <w:bCs/>
              </w:rPr>
              <w:t>design</w:t>
            </w:r>
            <w:proofErr w:type="gramEnd"/>
            <w:r w:rsidRPr="000E7B1F">
              <w:rPr>
                <w:rFonts w:ascii="Lato" w:hAnsi="Lato"/>
                <w:bCs/>
              </w:rPr>
              <w:t xml:space="preserve"> and usability</w:t>
            </w:r>
          </w:p>
        </w:tc>
      </w:tr>
      <w:tr w:rsidR="00690551" w14:paraId="5E0A1665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079999E" w14:textId="40C3040B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6375C8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4071053" w14:textId="4B661440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6375C8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690551" w14:paraId="2FEFADED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409FD27" w14:textId="77777777" w:rsidR="00690551" w:rsidRDefault="00690551" w:rsidP="0069055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pplying a real-world game into a computational model</w:t>
            </w:r>
          </w:p>
          <w:p w14:paraId="4E41A08D" w14:textId="77777777" w:rsidR="00690551" w:rsidRDefault="00690551" w:rsidP="0069055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sing the radio as an input and an output</w:t>
            </w:r>
          </w:p>
          <w:p w14:paraId="46B923D4" w14:textId="7E4B2493" w:rsidR="00690551" w:rsidRDefault="00690551" w:rsidP="0069055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tting the radio group across all devices</w:t>
            </w:r>
          </w:p>
          <w:p w14:paraId="47A0575A" w14:textId="77777777" w:rsidR="00690551" w:rsidRDefault="00690551" w:rsidP="0017307B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D4401A4" w14:textId="77777777" w:rsidR="00690551" w:rsidRDefault="00690551" w:rsidP="0069055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dio</w:t>
            </w:r>
          </w:p>
          <w:p w14:paraId="77F5E8C4" w14:textId="0FF4EEE0" w:rsidR="00690551" w:rsidRDefault="00690551" w:rsidP="00A33A26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dio groups</w:t>
            </w:r>
          </w:p>
        </w:tc>
      </w:tr>
      <w:tr w:rsidR="00690551" w14:paraId="56D8D60D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8F0275B" w14:textId="02CAEDA1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</w:t>
            </w:r>
            <w:r w:rsidR="006375C8">
              <w:rPr>
                <w:rFonts w:ascii="Lato" w:hAnsi="Lato"/>
              </w:rPr>
              <w:t>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02281C2" w14:textId="392A6030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690551" w14:paraId="0944163D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98A41C" w14:textId="0417F652" w:rsidR="00690551" w:rsidRDefault="00690551" w:rsidP="00D9482E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ost </w:t>
            </w:r>
            <w:r w:rsidR="000A558E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ers will be able to follow the instructions however the game logic can be challenging for some learners and so they may need some support when troubleshooting the program.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B0C0C0B" w14:textId="59AED9EE" w:rsidR="000A558E" w:rsidRDefault="00A23D06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9</w:t>
            </w:r>
            <w:r w:rsidR="000A558E">
              <w:rPr>
                <w:rFonts w:ascii="Lato" w:hAnsi="Lato"/>
              </w:rPr>
              <w:t xml:space="preserve"> PowerPoint</w:t>
            </w:r>
          </w:p>
          <w:p w14:paraId="09661DAC" w14:textId="730199E6" w:rsidR="000A558E" w:rsidRPr="00D9482E" w:rsidRDefault="00A23D06" w:rsidP="00D9482E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9</w:t>
            </w:r>
            <w:r w:rsidR="000A558E">
              <w:rPr>
                <w:rFonts w:ascii="Lato" w:hAnsi="Lato"/>
              </w:rPr>
              <w:t xml:space="preserve">  Activity Sheet</w:t>
            </w:r>
          </w:p>
          <w:p w14:paraId="15DCBBE3" w14:textId="6408F4EB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1 micro:bit per </w:t>
            </w:r>
            <w:r w:rsidR="000A558E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</w:t>
            </w:r>
          </w:p>
          <w:p w14:paraId="5020B4A7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(optional) battery pack for micro:bit</w:t>
            </w:r>
          </w:p>
          <w:p w14:paraId="11BF458F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1 USB cable to connect the micro:bit to a PC</w:t>
            </w:r>
          </w:p>
          <w:p w14:paraId="71DC3F16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 PC </w:t>
            </w:r>
          </w:p>
          <w:p w14:paraId="296D1B6A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7" w:history="1">
              <w:r>
                <w:rPr>
                  <w:rStyle w:val="Hyperlink"/>
                  <w:rFonts w:ascii="Lato" w:hAnsi="Lato"/>
                </w:rPr>
                <w:t>https://makecode.microbit.org/</w:t>
              </w:r>
            </w:hyperlink>
          </w:p>
          <w:p w14:paraId="3D232B62" w14:textId="77777777" w:rsidR="00690551" w:rsidRDefault="00690551" w:rsidP="00D9482E">
            <w:pPr>
              <w:pStyle w:val="ListParagraph"/>
              <w:rPr>
                <w:rFonts w:ascii="Lato" w:hAnsi="Lato"/>
              </w:rPr>
            </w:pPr>
          </w:p>
        </w:tc>
      </w:tr>
      <w:tr w:rsidR="00690551" w14:paraId="22AC372B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415C827" w14:textId="353DFEF1" w:rsidR="00690551" w:rsidRDefault="00690551" w:rsidP="0017307B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6375C8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690551" w14:paraId="4D93DAC9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CD2C89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game and explain the internal logic, have learners play the game briefly with a partner</w:t>
            </w:r>
          </w:p>
          <w:p w14:paraId="31325B49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success criteria for the project</w:t>
            </w:r>
          </w:p>
          <w:p w14:paraId="73E4DF5A" w14:textId="5A256654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what the radio blocks are and discuss some ideas on how </w:t>
            </w:r>
            <w:r w:rsidR="00F81FC8">
              <w:rPr>
                <w:rFonts w:ascii="Lato" w:hAnsi="Lato"/>
              </w:rPr>
              <w:t>they</w:t>
            </w:r>
            <w:r>
              <w:rPr>
                <w:rFonts w:ascii="Lato" w:hAnsi="Lato"/>
              </w:rPr>
              <w:t xml:space="preserve"> could be used</w:t>
            </w:r>
          </w:p>
          <w:p w14:paraId="2E5965C0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ow learners where the resources are on the PC</w:t>
            </w:r>
          </w:p>
          <w:p w14:paraId="2E50BD53" w14:textId="52F8EB90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ork through resource </w:t>
            </w:r>
            <w:r w:rsidR="006375C8">
              <w:rPr>
                <w:rFonts w:ascii="Lato" w:hAnsi="Lato"/>
              </w:rPr>
              <w:t>independently;</w:t>
            </w:r>
            <w:r>
              <w:rPr>
                <w:rFonts w:ascii="Lato" w:hAnsi="Lato"/>
              </w:rPr>
              <w:t xml:space="preserve"> teacher intervenes where appropriate</w:t>
            </w:r>
          </w:p>
          <w:p w14:paraId="308D474A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Ensure that learners test the program thoroughly, this is the fun part!</w:t>
            </w:r>
          </w:p>
          <w:p w14:paraId="36F4C05E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more advanced learners to attempt the stretch tasks once they complete main task</w:t>
            </w:r>
          </w:p>
          <w:p w14:paraId="6684B1DC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learners to reflect on how their product could be improved</w:t>
            </w:r>
          </w:p>
          <w:p w14:paraId="0BA82B5A" w14:textId="77777777" w:rsidR="00690551" w:rsidRDefault="00690551" w:rsidP="0017307B">
            <w:pPr>
              <w:pStyle w:val="ListParagraph"/>
              <w:rPr>
                <w:rFonts w:ascii="Lato" w:hAnsi="Lato"/>
              </w:rPr>
            </w:pPr>
          </w:p>
        </w:tc>
      </w:tr>
      <w:tr w:rsidR="00690551" w14:paraId="114BCF7A" w14:textId="77777777" w:rsidTr="0017307B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C3D289C" w14:textId="77777777" w:rsidR="00690551" w:rsidRDefault="00690551" w:rsidP="0017307B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690551" w14:paraId="3B3A152C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586AD2D" w14:textId="30EE78C1" w:rsidR="00690551" w:rsidRPr="00D9482E" w:rsidRDefault="00D9482E" w:rsidP="00D9482E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There is no making element in this lesson</w:t>
            </w:r>
          </w:p>
          <w:p w14:paraId="6AAE492C" w14:textId="77777777" w:rsidR="00690551" w:rsidRDefault="00690551" w:rsidP="0017307B">
            <w:pPr>
              <w:ind w:left="360"/>
              <w:rPr>
                <w:rFonts w:ascii="Lato" w:hAnsi="Lato"/>
              </w:rPr>
            </w:pPr>
          </w:p>
        </w:tc>
      </w:tr>
    </w:tbl>
    <w:p w14:paraId="31B33E4B" w14:textId="3EC324AC" w:rsidR="00125A0C" w:rsidRPr="006469BD" w:rsidRDefault="00125A0C" w:rsidP="006469BD"/>
    <w:sectPr w:rsidR="00125A0C" w:rsidRPr="006469B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F2E9EE" w14:textId="77777777" w:rsidR="00373771" w:rsidRDefault="00373771" w:rsidP="006B36F6">
      <w:pPr>
        <w:spacing w:after="0" w:line="240" w:lineRule="auto"/>
      </w:pPr>
      <w:r>
        <w:separator/>
      </w:r>
    </w:p>
  </w:endnote>
  <w:endnote w:type="continuationSeparator" w:id="0">
    <w:p w14:paraId="70054A03" w14:textId="77777777" w:rsidR="00373771" w:rsidRDefault="0037377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A00002A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436B5EBC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3D0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E0B662" w14:textId="77777777" w:rsidR="00373771" w:rsidRDefault="00373771" w:rsidP="006B36F6">
      <w:pPr>
        <w:spacing w:after="0" w:line="240" w:lineRule="auto"/>
      </w:pPr>
      <w:r>
        <w:separator/>
      </w:r>
    </w:p>
  </w:footnote>
  <w:footnote w:type="continuationSeparator" w:id="0">
    <w:p w14:paraId="07E33E09" w14:textId="77777777" w:rsidR="00373771" w:rsidRDefault="0037377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D8221D"/>
    <w:multiLevelType w:val="hybridMultilevel"/>
    <w:tmpl w:val="78AA7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C5043F"/>
    <w:multiLevelType w:val="hybridMultilevel"/>
    <w:tmpl w:val="081EC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E0180"/>
    <w:multiLevelType w:val="hybridMultilevel"/>
    <w:tmpl w:val="B0DA2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6032CC"/>
    <w:multiLevelType w:val="hybridMultilevel"/>
    <w:tmpl w:val="4BD6A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6"/>
  </w:num>
  <w:num w:numId="9">
    <w:abstractNumId w:val="11"/>
  </w:num>
  <w:num w:numId="10">
    <w:abstractNumId w:val="0"/>
  </w:num>
  <w:num w:numId="11">
    <w:abstractNumId w:val="3"/>
  </w:num>
  <w:num w:numId="12">
    <w:abstractNumId w:val="14"/>
  </w:num>
  <w:num w:numId="13">
    <w:abstractNumId w:val="2"/>
  </w:num>
  <w:num w:numId="14">
    <w:abstractNumId w:val="19"/>
  </w:num>
  <w:num w:numId="15">
    <w:abstractNumId w:val="13"/>
  </w:num>
  <w:num w:numId="16">
    <w:abstractNumId w:val="1"/>
  </w:num>
  <w:num w:numId="17">
    <w:abstractNumId w:val="9"/>
  </w:num>
  <w:num w:numId="18">
    <w:abstractNumId w:val="20"/>
  </w:num>
  <w:num w:numId="19">
    <w:abstractNumId w:val="15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DSzNDY2Mja3tDBU0lEKTi0uzszPAykwrAUAKEdY8CwAAAA="/>
  </w:docVars>
  <w:rsids>
    <w:rsidRoot w:val="00D0274F"/>
    <w:rsid w:val="00004F83"/>
    <w:rsid w:val="000107C4"/>
    <w:rsid w:val="00010B91"/>
    <w:rsid w:val="00010EA3"/>
    <w:rsid w:val="00037702"/>
    <w:rsid w:val="0004306D"/>
    <w:rsid w:val="00054486"/>
    <w:rsid w:val="0006116D"/>
    <w:rsid w:val="00064B16"/>
    <w:rsid w:val="000751A3"/>
    <w:rsid w:val="0008457D"/>
    <w:rsid w:val="000A558E"/>
    <w:rsid w:val="000D0102"/>
    <w:rsid w:val="000E633D"/>
    <w:rsid w:val="000E7A89"/>
    <w:rsid w:val="000E7B1F"/>
    <w:rsid w:val="001115DA"/>
    <w:rsid w:val="00125A0C"/>
    <w:rsid w:val="0013243E"/>
    <w:rsid w:val="00152126"/>
    <w:rsid w:val="00182881"/>
    <w:rsid w:val="00195AEB"/>
    <w:rsid w:val="001A025E"/>
    <w:rsid w:val="001A3938"/>
    <w:rsid w:val="001B4E21"/>
    <w:rsid w:val="001D3E62"/>
    <w:rsid w:val="001E3D92"/>
    <w:rsid w:val="001F2E13"/>
    <w:rsid w:val="00245BFC"/>
    <w:rsid w:val="00294C36"/>
    <w:rsid w:val="00297D12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73771"/>
    <w:rsid w:val="00393C33"/>
    <w:rsid w:val="00393C71"/>
    <w:rsid w:val="00406FA6"/>
    <w:rsid w:val="0041251A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500BAE"/>
    <w:rsid w:val="00503D70"/>
    <w:rsid w:val="0050517C"/>
    <w:rsid w:val="00545578"/>
    <w:rsid w:val="005535F1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375C8"/>
    <w:rsid w:val="006469BD"/>
    <w:rsid w:val="0065571E"/>
    <w:rsid w:val="00655FFC"/>
    <w:rsid w:val="00690551"/>
    <w:rsid w:val="00691243"/>
    <w:rsid w:val="006A246E"/>
    <w:rsid w:val="006A3115"/>
    <w:rsid w:val="006B36F6"/>
    <w:rsid w:val="006D502C"/>
    <w:rsid w:val="00700D05"/>
    <w:rsid w:val="007251FF"/>
    <w:rsid w:val="007267DC"/>
    <w:rsid w:val="00732B1E"/>
    <w:rsid w:val="007418C9"/>
    <w:rsid w:val="00760C8D"/>
    <w:rsid w:val="0076387A"/>
    <w:rsid w:val="00771C5C"/>
    <w:rsid w:val="00780D09"/>
    <w:rsid w:val="007A5B66"/>
    <w:rsid w:val="007C30C0"/>
    <w:rsid w:val="007E01BA"/>
    <w:rsid w:val="007F6443"/>
    <w:rsid w:val="007F6603"/>
    <w:rsid w:val="00822C59"/>
    <w:rsid w:val="008437B2"/>
    <w:rsid w:val="008927E9"/>
    <w:rsid w:val="008B0E47"/>
    <w:rsid w:val="008C0068"/>
    <w:rsid w:val="008C1309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BB8"/>
    <w:rsid w:val="009D3297"/>
    <w:rsid w:val="009E2854"/>
    <w:rsid w:val="009F1E4A"/>
    <w:rsid w:val="009F3E27"/>
    <w:rsid w:val="00A01211"/>
    <w:rsid w:val="00A23D06"/>
    <w:rsid w:val="00A33A26"/>
    <w:rsid w:val="00A351FC"/>
    <w:rsid w:val="00A4127D"/>
    <w:rsid w:val="00A510A5"/>
    <w:rsid w:val="00A516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C03EB"/>
    <w:rsid w:val="00BC51BF"/>
    <w:rsid w:val="00BE23C5"/>
    <w:rsid w:val="00C4057F"/>
    <w:rsid w:val="00C61C20"/>
    <w:rsid w:val="00C64796"/>
    <w:rsid w:val="00C7544E"/>
    <w:rsid w:val="00C9153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659E0"/>
    <w:rsid w:val="00D73013"/>
    <w:rsid w:val="00D9482E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1FC8"/>
    <w:rsid w:val="00F87840"/>
    <w:rsid w:val="00FA1573"/>
    <w:rsid w:val="00FC1CA2"/>
    <w:rsid w:val="00FD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1</cp:revision>
  <dcterms:created xsi:type="dcterms:W3CDTF">2019-06-05T09:49:00Z</dcterms:created>
  <dcterms:modified xsi:type="dcterms:W3CDTF">2020-11-04T10:20:00Z</dcterms:modified>
</cp:coreProperties>
</file>